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D5D0DC" w14:textId="6DD4A4F0" w:rsidR="006C1C7F" w:rsidRPr="00EC642A" w:rsidRDefault="00BA2E9F" w:rsidP="00EC64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6C1C7F" w:rsidRPr="00EC642A">
        <w:rPr>
          <w:rFonts w:ascii="Helvetica" w:hAnsi="Helvetica" w:cs="Arial"/>
          <w:sz w:val="20"/>
          <w:szCs w:val="24"/>
          <w:lang w:val="lt-LT"/>
        </w:rPr>
        <w:t>Imunoglobuliną (</w:t>
      </w:r>
      <w:proofErr w:type="spellStart"/>
      <w:r w:rsidR="006C1C7F"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>su</w:t>
      </w:r>
      <w:r w:rsidR="006C1C7F" w:rsidRPr="00EC642A">
        <w:rPr>
          <w:rFonts w:ascii="Helvetica" w:hAnsi="Helvetica" w:cs="Arial"/>
          <w:sz w:val="20"/>
          <w:szCs w:val="24"/>
          <w:lang w:val="lt-LT"/>
        </w:rPr>
        <w:t>rišantis baltymas, apimantis vieną ar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>ba</w:t>
      </w:r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 daugiau </w:t>
      </w:r>
      <w:proofErr w:type="spellStart"/>
      <w:r w:rsidR="006C1C7F"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 surišančių domenų, kur bent vienas </w:t>
      </w:r>
      <w:proofErr w:type="spellStart"/>
      <w:r w:rsidR="006C1C7F"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 surišantis domenas atitinka </w:t>
      </w:r>
      <w:proofErr w:type="spellStart"/>
      <w:r w:rsidR="006C1C7F"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 surišantį baltymą, 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>kurio tapatumas sudaro</w:t>
      </w:r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 bent 80 % 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 xml:space="preserve">sekos SEQ ID Nr. 1 </w:t>
      </w:r>
      <w:r w:rsidR="006C1C7F" w:rsidRPr="00EC642A">
        <w:rPr>
          <w:rFonts w:ascii="Helvetica" w:hAnsi="Helvetica" w:cs="Arial"/>
          <w:sz w:val="20"/>
          <w:szCs w:val="24"/>
          <w:lang w:val="lt-LT"/>
        </w:rPr>
        <w:t>aminorūgščių tapatumo, kur aminorūgštis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>,</w:t>
      </w:r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 atitinka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>nti</w:t>
      </w:r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 8 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 xml:space="preserve">poziciją sekoje </w:t>
      </w:r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SEQ ID Nr. 1 yra </w:t>
      </w:r>
      <w:proofErr w:type="spellStart"/>
      <w:r w:rsidR="006C1C7F" w:rsidRPr="00EC642A">
        <w:rPr>
          <w:rFonts w:ascii="Helvetica" w:hAnsi="Helvetica" w:cs="Arial"/>
          <w:sz w:val="20"/>
          <w:szCs w:val="24"/>
          <w:lang w:val="lt-LT"/>
        </w:rPr>
        <w:t>izoleucinas</w:t>
      </w:r>
      <w:proofErr w:type="spellEnd"/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 (I), </w:t>
      </w:r>
      <w:proofErr w:type="spellStart"/>
      <w:r w:rsidR="006C1C7F" w:rsidRPr="00EC642A">
        <w:rPr>
          <w:rFonts w:ascii="Helvetica" w:hAnsi="Helvetica" w:cs="Arial"/>
          <w:sz w:val="20"/>
          <w:szCs w:val="24"/>
          <w:lang w:val="lt-LT"/>
        </w:rPr>
        <w:t>leucinas</w:t>
      </w:r>
      <w:proofErr w:type="spellEnd"/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 (L), </w:t>
      </w:r>
      <w:proofErr w:type="spellStart"/>
      <w:r w:rsidR="006C1C7F" w:rsidRPr="00EC642A">
        <w:rPr>
          <w:rFonts w:ascii="Helvetica" w:hAnsi="Helvetica" w:cs="Arial"/>
          <w:sz w:val="20"/>
          <w:szCs w:val="24"/>
          <w:lang w:val="lt-LT"/>
        </w:rPr>
        <w:t>valinas</w:t>
      </w:r>
      <w:proofErr w:type="spellEnd"/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 (V) arba aromatinė aminorūgštis, kuri yra </w:t>
      </w:r>
      <w:proofErr w:type="spellStart"/>
      <w:r w:rsidR="006C1C7F" w:rsidRPr="00EC642A">
        <w:rPr>
          <w:rFonts w:ascii="Helvetica" w:hAnsi="Helvetica" w:cs="Arial"/>
          <w:sz w:val="20"/>
          <w:szCs w:val="24"/>
          <w:lang w:val="lt-LT"/>
        </w:rPr>
        <w:t>triptofanas</w:t>
      </w:r>
      <w:proofErr w:type="spellEnd"/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 (W) arba </w:t>
      </w:r>
      <w:proofErr w:type="spellStart"/>
      <w:r w:rsidR="006C1C7F" w:rsidRPr="00EC642A">
        <w:rPr>
          <w:rFonts w:ascii="Helvetica" w:hAnsi="Helvetica" w:cs="Arial"/>
          <w:sz w:val="20"/>
          <w:szCs w:val="24"/>
          <w:lang w:val="lt-LT"/>
        </w:rPr>
        <w:t>fenilalaninas</w:t>
      </w:r>
      <w:proofErr w:type="spellEnd"/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 (F), ir kur </w:t>
      </w:r>
      <w:proofErr w:type="spellStart"/>
      <w:r w:rsidR="006C1C7F"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 surišantis baltymas yra stabilus esant šarmin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>ėms sąlygoms</w:t>
      </w:r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 0,5 M NaOH 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>bent</w:t>
      </w:r>
      <w:r w:rsidR="006C1C7F" w:rsidRPr="00EC642A">
        <w:rPr>
          <w:rFonts w:ascii="Helvetica" w:hAnsi="Helvetica" w:cs="Arial"/>
          <w:sz w:val="20"/>
          <w:szCs w:val="24"/>
          <w:lang w:val="lt-LT"/>
        </w:rPr>
        <w:t xml:space="preserve"> 20 val.</w:t>
      </w:r>
    </w:p>
    <w:p w14:paraId="5237D5E9" w14:textId="77777777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FA76DAF" w14:textId="1095B684" w:rsidR="006C1C7F" w:rsidRPr="00EC642A" w:rsidRDefault="006C1C7F" w:rsidP="00EC64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 xml:space="preserve">2.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urišantis baltymas pagal 1 punktą, kur aminorūgštis,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 xml:space="preserve"> atitinkanti 8 poziciją sekoje SEQ ID Nr. 1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, yra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zoleucinas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(I).</w:t>
      </w:r>
    </w:p>
    <w:p w14:paraId="62202AA1" w14:textId="77777777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E8FD8A" w14:textId="6EFD4CC9" w:rsidR="006C1C7F" w:rsidRPr="00EC642A" w:rsidRDefault="006C1C7F" w:rsidP="00EC64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 xml:space="preserve">3.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urišantis baltymas pagal 1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-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2 punktus, kur viena arba daugiau aminorūgščių, atitinkančių 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 xml:space="preserve">pozicijas 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10, 14, 16, 17, 18 arba 28 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>sekoje SEQ ID Nr. 1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, yra parinktos iš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histidino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(H) arba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aspartat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(D)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>,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glutamat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(E).</w:t>
      </w:r>
    </w:p>
    <w:p w14:paraId="676EFC84" w14:textId="77777777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5402123" w14:textId="5FFB372F" w:rsidR="006C1C7F" w:rsidRPr="00EC642A" w:rsidRDefault="006C1C7F" w:rsidP="00EC64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 xml:space="preserve">4.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urišantis baltymas pagal bet kurį iš 1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-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3 punktų, kur bent vienas domenas apima aminorūgščių seką, atitinkančią bet kur</w:t>
      </w:r>
      <w:r w:rsidR="00250DAF" w:rsidRPr="00EC642A">
        <w:rPr>
          <w:rFonts w:ascii="Helvetica" w:hAnsi="Helvetica" w:cs="Arial"/>
          <w:sz w:val="20"/>
          <w:szCs w:val="24"/>
          <w:lang w:val="lt-LT"/>
        </w:rPr>
        <w:t>ią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iš SEQ ID Nr. 4-9, 20-26 ir 40-49, arba aminorūgščių seką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>,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 xml:space="preserve">kurios tapatumas sudaro bent 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89,5 % 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>bet kurios iš sekų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SEQ ID Nr. 4-9, 20-26 ir 40-49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 xml:space="preserve"> tapatumo</w:t>
      </w:r>
      <w:r w:rsidRPr="00EC642A">
        <w:rPr>
          <w:rFonts w:ascii="Helvetica" w:hAnsi="Helvetica" w:cs="Arial"/>
          <w:sz w:val="20"/>
          <w:szCs w:val="24"/>
          <w:lang w:val="lt-LT"/>
        </w:rPr>
        <w:t>.</w:t>
      </w:r>
    </w:p>
    <w:p w14:paraId="580691A3" w14:textId="77777777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75D8721" w14:textId="355C739A" w:rsidR="006C1C7F" w:rsidRPr="00EC642A" w:rsidRDefault="006C1C7F" w:rsidP="00EC64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 xml:space="preserve">5.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urišantis baltymas pagal bet kurį iš 1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-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4 punktų, kur minėtas baltymas 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>rišasi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prie IgG</w:t>
      </w:r>
      <w:r w:rsidRPr="00EC642A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C642A">
        <w:rPr>
          <w:rFonts w:ascii="Helvetica" w:hAnsi="Helvetica" w:cs="Arial"/>
          <w:sz w:val="20"/>
          <w:szCs w:val="24"/>
          <w:lang w:val="lt-LT"/>
        </w:rPr>
        <w:t>, IgG</w:t>
      </w:r>
      <w:r w:rsidRPr="00EC642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C642A">
        <w:rPr>
          <w:rFonts w:ascii="Helvetica" w:hAnsi="Helvetica" w:cs="Arial"/>
          <w:sz w:val="20"/>
          <w:szCs w:val="24"/>
          <w:lang w:val="lt-LT"/>
        </w:rPr>
        <w:t>, IgG</w:t>
      </w:r>
      <w:r w:rsidRPr="00EC642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M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A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fragmentų,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Fc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fragmentų,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Fab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fragmentų, sulietų baltymų, 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>apima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nčių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ritį, ir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konjugatų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 xml:space="preserve">apimančių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ritį.</w:t>
      </w:r>
    </w:p>
    <w:p w14:paraId="75D2085B" w14:textId="77777777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BBC5F0A" w14:textId="412B05F3" w:rsidR="006C1C7F" w:rsidRPr="00EC642A" w:rsidRDefault="006C1C7F" w:rsidP="00EC64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 xml:space="preserve">6.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urišantis baltymas pagal bet kurį iš 1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-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5 punktų, kur baltymas apima 2, 3, 4, 5 arba 6 domenus, sujungtus vienas su kitu.</w:t>
      </w:r>
    </w:p>
    <w:p w14:paraId="57453BB7" w14:textId="77777777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5814C44" w14:textId="1BA1A891" w:rsidR="006C1C7F" w:rsidRPr="00EC642A" w:rsidRDefault="006C1C7F" w:rsidP="00EC64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 xml:space="preserve">7.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urišantis baltymas pagal 6 punktą, kur baltymas yra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homomultimeris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heteromultimeris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>.</w:t>
      </w:r>
    </w:p>
    <w:p w14:paraId="4433A98D" w14:textId="77777777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434A5DA" w14:textId="523CB410" w:rsidR="006C1C7F" w:rsidRPr="00EC642A" w:rsidRDefault="006C1C7F" w:rsidP="00EC64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 xml:space="preserve">8.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urišantis baltymas pagal bet kurį iš 1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-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7 punktų, kur baltymas yra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mobilizuotas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>ant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kieto pagrindo.</w:t>
      </w:r>
    </w:p>
    <w:p w14:paraId="15B047F0" w14:textId="77777777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1683C52" w14:textId="3140101F" w:rsidR="006C1C7F" w:rsidRPr="00EC642A" w:rsidRDefault="006C1C7F" w:rsidP="00EC64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>Giminingumu pagrįst</w:t>
      </w:r>
      <w:r w:rsidR="005A66C7" w:rsidRPr="00EC642A">
        <w:rPr>
          <w:rFonts w:ascii="Helvetica" w:hAnsi="Helvetica" w:cs="Arial"/>
          <w:sz w:val="20"/>
          <w:szCs w:val="24"/>
          <w:lang w:val="lt-LT"/>
        </w:rPr>
        <w:t>o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atskyrimo matrica, apimanti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urišantį baltymą pagal bet kurį iš 1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-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8 punktų, 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>pri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jungtą 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>prie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minėt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>os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>giminingumu pagrįst</w:t>
      </w:r>
      <w:r w:rsidRPr="00EC642A">
        <w:rPr>
          <w:rFonts w:ascii="Helvetica" w:hAnsi="Helvetica" w:cs="Arial"/>
          <w:sz w:val="20"/>
          <w:szCs w:val="24"/>
          <w:lang w:val="lt-LT"/>
        </w:rPr>
        <w:t>o atskyrimo matric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>os</w:t>
      </w:r>
      <w:r w:rsidRPr="00EC642A">
        <w:rPr>
          <w:rFonts w:ascii="Helvetica" w:hAnsi="Helvetica" w:cs="Arial"/>
          <w:sz w:val="20"/>
          <w:szCs w:val="24"/>
          <w:lang w:val="lt-LT"/>
        </w:rPr>
        <w:t>.</w:t>
      </w:r>
    </w:p>
    <w:p w14:paraId="69827EE7" w14:textId="77777777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6B18607" w14:textId="2C33BF0A" w:rsidR="006C1C7F" w:rsidRPr="00EC642A" w:rsidRDefault="006C1C7F" w:rsidP="00EC64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 xml:space="preserve">10.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urišančio baltymo pagal bet kurį iš 1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-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8 punktų arba </w:t>
      </w:r>
      <w:r w:rsidR="00077303" w:rsidRPr="00EC642A">
        <w:rPr>
          <w:rFonts w:ascii="Helvetica" w:hAnsi="Helvetica" w:cs="Arial"/>
          <w:sz w:val="20"/>
          <w:szCs w:val="24"/>
          <w:lang w:val="lt-LT"/>
        </w:rPr>
        <w:t>giminingumu pagrįsto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atskyrimo matricos pagal 9 punktą naudojimas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 xml:space="preserve"> giminingumu pagrįstam gryninimui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 xml:space="preserve">bet kurio 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baltymo, 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>kuris yra giminingas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urišančiam baltymui.</w:t>
      </w:r>
    </w:p>
    <w:p w14:paraId="77C9965B" w14:textId="77777777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ADB08F0" w14:textId="77777777" w:rsidR="006E1CDE" w:rsidRPr="00EC642A" w:rsidRDefault="006C1C7F" w:rsidP="00EC64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>11. Baltym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>o</w:t>
      </w:r>
      <w:r w:rsidRPr="00EC642A">
        <w:rPr>
          <w:rFonts w:ascii="Helvetica" w:hAnsi="Helvetica" w:cs="Arial"/>
          <w:sz w:val="20"/>
          <w:szCs w:val="24"/>
          <w:lang w:val="lt-LT"/>
        </w:rPr>
        <w:t>, apimanči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>o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eką, 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>giminingumu pagrįsto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gryninimo būdas, kur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 xml:space="preserve"> būdas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apima: </w:t>
      </w:r>
    </w:p>
    <w:p w14:paraId="5F11AC84" w14:textId="290A681A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 xml:space="preserve">a. skysčio, kuriame yra baltymo, apimančio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eką, 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>pa</w:t>
      </w:r>
      <w:r w:rsidRPr="00EC642A">
        <w:rPr>
          <w:rFonts w:ascii="Helvetica" w:hAnsi="Helvetica" w:cs="Arial"/>
          <w:sz w:val="20"/>
          <w:szCs w:val="24"/>
          <w:lang w:val="lt-LT"/>
        </w:rPr>
        <w:t>teikimą;</w:t>
      </w:r>
    </w:p>
    <w:p w14:paraId="44141ED7" w14:textId="6BA4E923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 xml:space="preserve">b. 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>pateikimą giminingumu pagrįsto atskyrimo matricos pagal 9 punktą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, apimančios bent vieną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urišantį baltymą pagal bet kurį iš 1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-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8 punktų, 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>pri</w:t>
      </w:r>
      <w:r w:rsidRPr="00EC642A">
        <w:rPr>
          <w:rFonts w:ascii="Helvetica" w:hAnsi="Helvetica" w:cs="Arial"/>
          <w:sz w:val="20"/>
          <w:szCs w:val="24"/>
          <w:lang w:val="lt-LT"/>
        </w:rPr>
        <w:t>jung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>t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ą 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>prie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minėt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>os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>giminingumu pagrįsto atskyrimo matricos pagal 9 punktą</w:t>
      </w:r>
      <w:r w:rsidRPr="00EC642A">
        <w:rPr>
          <w:rFonts w:ascii="Helvetica" w:hAnsi="Helvetica" w:cs="Arial"/>
          <w:sz w:val="20"/>
          <w:szCs w:val="24"/>
          <w:lang w:val="lt-LT"/>
        </w:rPr>
        <w:t>;</w:t>
      </w:r>
    </w:p>
    <w:p w14:paraId="52F0049B" w14:textId="3090C739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lastRenderedPageBreak/>
        <w:t xml:space="preserve">c. minėtos 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>giminingumu pagrįsto atskyrimo matricos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kontaktavimą su skysčiu</w:t>
      </w:r>
      <w:r w:rsidR="006E1CDE" w:rsidRPr="00EC642A">
        <w:rPr>
          <w:rFonts w:ascii="Helvetica" w:hAnsi="Helvetica" w:cs="Arial"/>
          <w:sz w:val="20"/>
          <w:szCs w:val="24"/>
          <w:lang w:val="lt-LT"/>
        </w:rPr>
        <w:t>, esant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tokioms sąlygoms, kurios leidžia bent vien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am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urišan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čiam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baltym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ui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-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8 punktų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 xml:space="preserve"> rištis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prie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baltym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o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apimančio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eką; ir</w:t>
      </w:r>
    </w:p>
    <w:p w14:paraId="5CED9ABA" w14:textId="7E9B7065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 xml:space="preserve">d. minėto baltymo, apimančio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eką,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eliuavimą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nuo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minėtos 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 xml:space="preserve">giminingumu pagrįsto </w:t>
      </w:r>
      <w:r w:rsidR="005A66C7" w:rsidRPr="00EC642A">
        <w:rPr>
          <w:rFonts w:ascii="Helvetica" w:hAnsi="Helvetica" w:cs="Arial"/>
          <w:sz w:val="20"/>
          <w:szCs w:val="24"/>
          <w:lang w:val="lt-LT"/>
        </w:rPr>
        <w:t xml:space="preserve">gryninimo 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matricos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, tokiu būdu gaunant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eliuatą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kuriame yra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minėt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as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imunoglobulin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as</w:t>
      </w:r>
      <w:r w:rsidRPr="00EC642A">
        <w:rPr>
          <w:rFonts w:ascii="Helvetica" w:hAnsi="Helvetica" w:cs="Arial"/>
          <w:sz w:val="20"/>
          <w:szCs w:val="24"/>
          <w:lang w:val="lt-LT"/>
        </w:rPr>
        <w:t>.</w:t>
      </w:r>
    </w:p>
    <w:p w14:paraId="5F407AF7" w14:textId="77777777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A6E46A0" w14:textId="7FFC84DC" w:rsidR="006C1C7F" w:rsidRPr="00EC642A" w:rsidRDefault="006C1C7F" w:rsidP="00EC64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 xml:space="preserve">12. Būdas pagal 11 punktą, kur pakopoje 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 xml:space="preserve">(d), kur 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daugiau nei 95 % baltymo, apimančio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eką, yra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eliuuojama</w:t>
      </w:r>
      <w:proofErr w:type="spellEnd"/>
      <w:r w:rsidR="00F9219B" w:rsidRPr="00EC642A">
        <w:rPr>
          <w:rFonts w:ascii="Helvetica" w:hAnsi="Helvetica" w:cs="Arial"/>
          <w:sz w:val="20"/>
          <w:szCs w:val="24"/>
          <w:lang w:val="lt-LT"/>
        </w:rPr>
        <w:t>,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esant pH 3,7 arba aukštesn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ei vertei,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nuo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minėtos 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giminingumu pagrįsto gryninimo matricos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, apimančios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urišantį baltymą pagal bet kurį iš 1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-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8 punktų.</w:t>
      </w:r>
    </w:p>
    <w:p w14:paraId="6044A74E" w14:textId="77777777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D7C5A42" w14:textId="4CEFB3CD" w:rsidR="006C1C7F" w:rsidRPr="00EC642A" w:rsidRDefault="006C1C7F" w:rsidP="00EC64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 xml:space="preserve">13. Būdas pagal 12 punktą, kur pakopoje 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 xml:space="preserve">(d) 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daugiau nei 95 % baltymo, apimančio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Pr="00EC642A">
        <w:rPr>
          <w:rFonts w:ascii="Helvetica" w:hAnsi="Helvetica" w:cs="Arial"/>
          <w:sz w:val="20"/>
          <w:szCs w:val="24"/>
          <w:lang w:val="lt-LT"/>
        </w:rPr>
        <w:t xml:space="preserve"> seką, yra </w:t>
      </w:r>
      <w:proofErr w:type="spellStart"/>
      <w:r w:rsidRPr="00EC642A">
        <w:rPr>
          <w:rFonts w:ascii="Helvetica" w:hAnsi="Helvetica" w:cs="Arial"/>
          <w:sz w:val="20"/>
          <w:szCs w:val="24"/>
          <w:lang w:val="lt-LT"/>
        </w:rPr>
        <w:t>eliuuojama</w:t>
      </w:r>
      <w:proofErr w:type="spellEnd"/>
      <w:r w:rsidR="00F9219B" w:rsidRPr="00EC642A">
        <w:rPr>
          <w:rFonts w:ascii="Helvetica" w:hAnsi="Helvetica" w:cs="Arial"/>
          <w:sz w:val="20"/>
          <w:szCs w:val="24"/>
          <w:lang w:val="lt-LT"/>
        </w:rPr>
        <w:t>,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esant pH 4,5 arba 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aukštesnei vertei,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 xml:space="preserve">nuo minėtos giminingumu pagrįsto gryninimo matricos, apimančios </w:t>
      </w:r>
      <w:proofErr w:type="spellStart"/>
      <w:r w:rsidR="00F9219B" w:rsidRPr="00EC642A">
        <w:rPr>
          <w:rFonts w:ascii="Helvetica" w:hAnsi="Helvetica" w:cs="Arial"/>
          <w:sz w:val="20"/>
          <w:szCs w:val="24"/>
          <w:lang w:val="lt-LT"/>
        </w:rPr>
        <w:t>Ig</w:t>
      </w:r>
      <w:proofErr w:type="spellEnd"/>
      <w:r w:rsidR="00F9219B" w:rsidRPr="00EC642A">
        <w:rPr>
          <w:rFonts w:ascii="Helvetica" w:hAnsi="Helvetica" w:cs="Arial"/>
          <w:sz w:val="20"/>
          <w:szCs w:val="24"/>
          <w:lang w:val="lt-LT"/>
        </w:rPr>
        <w:t xml:space="preserve"> surišantį baltymą pagal bet kurį iš 1 - 8 punktų</w:t>
      </w:r>
      <w:r w:rsidRPr="00EC642A">
        <w:rPr>
          <w:rFonts w:ascii="Helvetica" w:hAnsi="Helvetica" w:cs="Arial"/>
          <w:sz w:val="20"/>
          <w:szCs w:val="24"/>
          <w:lang w:val="lt-LT"/>
        </w:rPr>
        <w:t>.</w:t>
      </w:r>
    </w:p>
    <w:p w14:paraId="3A8C21F6" w14:textId="77777777" w:rsidR="006C1C7F" w:rsidRPr="00EC642A" w:rsidRDefault="006C1C7F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D3BB160" w14:textId="0D9BDF6C" w:rsidR="00B81266" w:rsidRPr="00EC642A" w:rsidRDefault="006C1C7F" w:rsidP="00EC64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C642A">
        <w:rPr>
          <w:rFonts w:ascii="Helvetica" w:hAnsi="Helvetica" w:cs="Arial"/>
          <w:sz w:val="20"/>
          <w:szCs w:val="24"/>
          <w:lang w:val="lt-LT"/>
        </w:rPr>
        <w:t>14. Būdas pagal bet kurį iš 11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-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C642A">
        <w:rPr>
          <w:rFonts w:ascii="Helvetica" w:hAnsi="Helvetica" w:cs="Arial"/>
          <w:sz w:val="20"/>
          <w:szCs w:val="24"/>
          <w:lang w:val="lt-LT"/>
        </w:rPr>
        <w:t>13 punktų, apimantis papildomą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 xml:space="preserve"> giminingumu pagrįsto gryninimo matricos gryninimo </w:t>
      </w:r>
      <w:r w:rsidRPr="00EC642A">
        <w:rPr>
          <w:rFonts w:ascii="Helvetica" w:hAnsi="Helvetica" w:cs="Arial"/>
          <w:sz w:val="20"/>
          <w:szCs w:val="24"/>
          <w:lang w:val="lt-LT"/>
        </w:rPr>
        <w:t xml:space="preserve">šarminiu valymo skysčiu </w:t>
      </w:r>
      <w:r w:rsidR="00F9219B" w:rsidRPr="00EC642A">
        <w:rPr>
          <w:rFonts w:ascii="Helvetica" w:hAnsi="Helvetica" w:cs="Arial"/>
          <w:sz w:val="20"/>
          <w:szCs w:val="24"/>
          <w:lang w:val="lt-LT"/>
        </w:rPr>
        <w:t>pakopą (e)</w:t>
      </w:r>
      <w:r w:rsidRPr="00EC642A">
        <w:rPr>
          <w:rFonts w:ascii="Helvetica" w:hAnsi="Helvetica" w:cs="Arial"/>
          <w:sz w:val="20"/>
          <w:szCs w:val="24"/>
          <w:lang w:val="lt-LT"/>
        </w:rPr>
        <w:t>.</w:t>
      </w:r>
    </w:p>
    <w:p w14:paraId="23BE63F8" w14:textId="77777777" w:rsidR="008B16D2" w:rsidRPr="00EC642A" w:rsidRDefault="008B16D2" w:rsidP="00EC64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8B16D2" w:rsidRPr="00EC642A" w:rsidSect="00EC642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AF5FA5" w14:textId="77777777" w:rsidR="00C43116" w:rsidRDefault="00C43116" w:rsidP="007B0A41">
      <w:pPr>
        <w:spacing w:after="0" w:line="240" w:lineRule="auto"/>
      </w:pPr>
      <w:r>
        <w:separator/>
      </w:r>
    </w:p>
  </w:endnote>
  <w:endnote w:type="continuationSeparator" w:id="0">
    <w:p w14:paraId="6BDD11D7" w14:textId="77777777" w:rsidR="00C43116" w:rsidRDefault="00C4311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7FACFC" w14:textId="77777777" w:rsidR="00C43116" w:rsidRDefault="00C43116" w:rsidP="007B0A41">
      <w:pPr>
        <w:spacing w:after="0" w:line="240" w:lineRule="auto"/>
      </w:pPr>
      <w:r>
        <w:separator/>
      </w:r>
    </w:p>
  </w:footnote>
  <w:footnote w:type="continuationSeparator" w:id="0">
    <w:p w14:paraId="6FDB9E93" w14:textId="77777777" w:rsidR="00C43116" w:rsidRDefault="00C4311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9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77303"/>
    <w:rsid w:val="000816AE"/>
    <w:rsid w:val="00092D0B"/>
    <w:rsid w:val="000D5C84"/>
    <w:rsid w:val="00114CEC"/>
    <w:rsid w:val="00120AC9"/>
    <w:rsid w:val="00121D84"/>
    <w:rsid w:val="001308ED"/>
    <w:rsid w:val="00145EBC"/>
    <w:rsid w:val="001668DF"/>
    <w:rsid w:val="0018411A"/>
    <w:rsid w:val="00192F10"/>
    <w:rsid w:val="00197239"/>
    <w:rsid w:val="001A0135"/>
    <w:rsid w:val="001A3E8E"/>
    <w:rsid w:val="001C33D1"/>
    <w:rsid w:val="001C5BB1"/>
    <w:rsid w:val="001F266E"/>
    <w:rsid w:val="00206546"/>
    <w:rsid w:val="00215E69"/>
    <w:rsid w:val="00220DDC"/>
    <w:rsid w:val="00223739"/>
    <w:rsid w:val="00223910"/>
    <w:rsid w:val="00234E11"/>
    <w:rsid w:val="00250DAF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14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3F7134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C760A"/>
    <w:rsid w:val="004D5E5D"/>
    <w:rsid w:val="004D6BC3"/>
    <w:rsid w:val="004E0077"/>
    <w:rsid w:val="004E217F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66C7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1C7F"/>
    <w:rsid w:val="006C3CD4"/>
    <w:rsid w:val="006C5EA4"/>
    <w:rsid w:val="006C673E"/>
    <w:rsid w:val="006D15AB"/>
    <w:rsid w:val="006E1CDE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2EF1"/>
    <w:rsid w:val="00886FF4"/>
    <w:rsid w:val="008A7B6E"/>
    <w:rsid w:val="008B16D2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1179"/>
    <w:rsid w:val="00B226B6"/>
    <w:rsid w:val="00B347CF"/>
    <w:rsid w:val="00B456BD"/>
    <w:rsid w:val="00B60A59"/>
    <w:rsid w:val="00B6516C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43116"/>
    <w:rsid w:val="00C43E47"/>
    <w:rsid w:val="00C72847"/>
    <w:rsid w:val="00C86DA9"/>
    <w:rsid w:val="00C91715"/>
    <w:rsid w:val="00C93BF9"/>
    <w:rsid w:val="00C94E78"/>
    <w:rsid w:val="00C96549"/>
    <w:rsid w:val="00CA2991"/>
    <w:rsid w:val="00CC28BC"/>
    <w:rsid w:val="00CC4575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EC642A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9219B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  <w:rsid w:val="00FF4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4</Words>
  <Characters>3015</Characters>
  <Application>Microsoft Office Word</Application>
  <DocSecurity>0</DocSecurity>
  <Lines>6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29T16:17:00Z</dcterms:created>
  <dcterms:modified xsi:type="dcterms:W3CDTF">2024-07-10T12:05:00Z</dcterms:modified>
</cp:coreProperties>
</file>